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5AF1D3DC" w:rsidR="00632D41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REER BACKGRUO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35012C44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.task }}</w:t>
      </w:r>
      <w:r w:rsidR="002331A9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% endfor %}{% endfor %}</w:t>
      </w:r>
    </w:p>
    <w:p w14:paraId="656C4D4B" w14:textId="06BC7F5E" w:rsidR="002331A9" w:rsidRPr="004E5927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6296AB8D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COMPENSATION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PAC</w:t>
      </w:r>
      <w:r>
        <w:rPr>
          <w:rFonts w:ascii="Century Gothic" w:eastAsia="Century Gothic" w:hAnsi="Century Gothic" w:cs="Century Gothic"/>
          <w:b/>
          <w:sz w:val="22"/>
          <w:szCs w:val="22"/>
        </w:rPr>
        <w:t>KAGES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proofErr w:type="spellEnd"/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56A6D4AB" w:rsidR="00B2548A" w:rsidRPr="00E2339E" w:rsidRDefault="00E2339E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LT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PJ/ETC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</w:p>
    <w:p w14:paraId="4B4BE94E" w14:textId="59153434" w:rsidR="00B2548A" w:rsidRPr="004E5927" w:rsidRDefault="001230EF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Vari</w:t>
      </w:r>
      <w:r w:rsidR="00E2339E">
        <w:rPr>
          <w:rFonts w:ascii="Century Gothic" w:eastAsia="Century Gothic" w:hAnsi="Century Gothic" w:cs="Century Gothic"/>
          <w:sz w:val="22"/>
          <w:szCs w:val="22"/>
        </w:rPr>
        <w:t>abl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E2339E">
        <w:rPr>
          <w:rFonts w:ascii="Century Gothic" w:eastAsia="Century Gothic" w:hAnsi="Century Gothic" w:cs="Century Gothic"/>
          <w:sz w:val="22"/>
          <w:szCs w:val="22"/>
        </w:rPr>
        <w:t>Wag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01250208" w:rsidR="00B2548A" w:rsidRDefault="00E2339E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Voucher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48B41C37" w:rsidR="00C85281" w:rsidRPr="00C85281" w:rsidRDefault="00E2339E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ood Voucher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07132CEB" w:rsidR="00B2548A" w:rsidRPr="004E5927" w:rsidRDefault="00E2339E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E2339E">
      <w:pPr>
        <w:tabs>
          <w:tab w:val="left" w:pos="4395"/>
        </w:tabs>
        <w:spacing w:line="276" w:lineRule="auto"/>
        <w:ind w:left="3884" w:firstLine="511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5AEF3D0" w:rsidR="00B2548A" w:rsidRPr="004E5927" w:rsidRDefault="00E2339E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E2339E">
      <w:pPr>
        <w:tabs>
          <w:tab w:val="left" w:pos="4395"/>
        </w:tabs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B129156" w:rsidR="00C85281" w:rsidRDefault="00C85281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</w:t>
      </w:r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</w:t>
      </w:r>
      <w:r w:rsidR="00E2339E">
        <w:rPr>
          <w:rFonts w:ascii="Century Gothic" w:eastAsia="Century Gothic" w:hAnsi="Century Gothic" w:cs="Century Gothic"/>
          <w:sz w:val="22"/>
          <w:szCs w:val="22"/>
        </w:rPr>
        <w:t>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7F6B1E95" w:rsidR="00C85281" w:rsidRDefault="00E2339E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Insurance</w:t>
      </w:r>
      <w:proofErr w:type="spellEnd"/>
      <w:r w:rsidR="00C85281"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DEBFAE" w:rsidR="00C85281" w:rsidRPr="004E5927" w:rsidRDefault="00B2548A" w:rsidP="00E2339E">
      <w:pPr>
        <w:numPr>
          <w:ilvl w:val="0"/>
          <w:numId w:val="5"/>
        </w:numPr>
        <w:tabs>
          <w:tab w:val="left" w:pos="4395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4E5927">
        <w:rPr>
          <w:rFonts w:ascii="Century Gothic" w:eastAsia="Century Gothic" w:hAnsi="Century Gothic" w:cs="Century Gothic"/>
          <w:sz w:val="22"/>
          <w:szCs w:val="22"/>
        </w:rPr>
        <w:t>Ot</w:t>
      </w:r>
      <w:r w:rsidR="00E2339E">
        <w:rPr>
          <w:rFonts w:ascii="Century Gothic" w:eastAsia="Century Gothic" w:hAnsi="Century Gothic" w:cs="Century Gothic"/>
          <w:sz w:val="22"/>
          <w:szCs w:val="22"/>
        </w:rPr>
        <w:t>her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s</w:t>
      </w:r>
      <w:proofErr w:type="spellEnd"/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0778A2C9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proofErr w:type="gramStart"/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44204B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44204B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456D8C66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By</w:t>
      </w:r>
      <w:proofErr w:type="spellEnd"/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EAA0C" w14:textId="77777777" w:rsidR="009E2F29" w:rsidRPr="0027593A" w:rsidRDefault="009E2F29">
      <w:r w:rsidRPr="0027593A">
        <w:separator/>
      </w:r>
    </w:p>
  </w:endnote>
  <w:endnote w:type="continuationSeparator" w:id="0">
    <w:p w14:paraId="2D21010C" w14:textId="77777777" w:rsidR="009E2F29" w:rsidRPr="0027593A" w:rsidRDefault="009E2F29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84825A78-0C0E-DF40-A585-15AB6E6CC476}"/>
    <w:embedBold r:id="rId2" w:fontKey="{F2BF3922-A1E1-194E-BD9C-06474D5A1125}"/>
    <w:embedItalic r:id="rId3" w:fontKey="{136C6402-368C-CD41-BAC9-9F67EF32DF5F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BF12A9DF-8088-2C43-92AB-284294F0DD99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EAAE8E3A-D655-9648-A285-A1105C743C08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6B4473D3-E438-C34A-A8CB-63253C90C132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3E62ECB1-8C6D-534C-8DCD-06FBCD2E809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DA203510-92E6-AD4E-A478-8A8AAEE10398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28C87CDB-5E05-884C-B081-BEA931546408}"/>
    <w:embedItalic r:id="rId12" w:fontKey="{146E55BD-8E7D-074B-BF25-1D64EBE0BCC1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A1D12FF4-B312-8A46-B71D-06B6FEB8D434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6DCFF4D5-7213-FA46-BC03-5D990C4EF415}"/>
    <w:embedBold r:id="rId15" w:fontKey="{F3896378-23FD-D947-BCA0-8DE8765BA36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52BD9" w14:textId="77777777" w:rsidR="009E2F29" w:rsidRPr="0027593A" w:rsidRDefault="009E2F29">
      <w:r w:rsidRPr="0027593A">
        <w:separator/>
      </w:r>
    </w:p>
  </w:footnote>
  <w:footnote w:type="continuationSeparator" w:id="0">
    <w:p w14:paraId="59DCD839" w14:textId="77777777" w:rsidR="009E2F29" w:rsidRPr="0027593A" w:rsidRDefault="009E2F29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1DE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E2F29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01</Words>
  <Characters>171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3</cp:revision>
  <cp:lastPrinted>2024-11-22T20:40:00Z</cp:lastPrinted>
  <dcterms:created xsi:type="dcterms:W3CDTF">2025-06-16T11:56:00Z</dcterms:created>
  <dcterms:modified xsi:type="dcterms:W3CDTF">2025-06-1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